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B2E85" w14:textId="20EB99B9" w:rsidR="007A014B" w:rsidRDefault="00F33643" w:rsidP="00F33643">
      <w:pPr>
        <w:pStyle w:val="Heading1"/>
      </w:pPr>
      <w:r>
        <w:t>Coordination Geometries</w:t>
      </w:r>
    </w:p>
    <w:p w14:paraId="770822F5" w14:textId="50EF3CBF" w:rsidR="004C15BB" w:rsidRDefault="004C15BB" w:rsidP="004C15BB">
      <w:pPr>
        <w:pStyle w:val="Heading2"/>
      </w:pPr>
      <w:r>
        <w:t xml:space="preserve">Geometries for </w:t>
      </w:r>
      <w:r>
        <w:rPr>
          <w:u w:val="single"/>
        </w:rPr>
        <w:t>complete</w:t>
      </w:r>
      <w:r>
        <w:t xml:space="preserve"> coordination numbers</w:t>
      </w:r>
    </w:p>
    <w:p w14:paraId="04FA5B1C" w14:textId="77777777" w:rsidR="004C15BB" w:rsidRPr="004C15BB" w:rsidRDefault="004C15BB" w:rsidP="004C15B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7"/>
        <w:gridCol w:w="1897"/>
        <w:gridCol w:w="2474"/>
        <w:gridCol w:w="1716"/>
      </w:tblGrid>
      <w:tr w:rsidR="004C15BB" w14:paraId="584451DF" w14:textId="4DE0EEE6" w:rsidTr="00A036BD">
        <w:trPr>
          <w:jc w:val="center"/>
        </w:trPr>
        <w:tc>
          <w:tcPr>
            <w:tcW w:w="0" w:type="auto"/>
          </w:tcPr>
          <w:p w14:paraId="2E1C3EA0" w14:textId="5732427D" w:rsidR="004C15BB" w:rsidRDefault="004C15BB" w:rsidP="00A036BD">
            <w:pPr>
              <w:jc w:val="center"/>
            </w:pPr>
            <w:r>
              <w:t>C.N.</w:t>
            </w:r>
          </w:p>
        </w:tc>
        <w:tc>
          <w:tcPr>
            <w:tcW w:w="0" w:type="auto"/>
          </w:tcPr>
          <w:p w14:paraId="0C9B4091" w14:textId="6A6F4A36" w:rsidR="004C15BB" w:rsidRDefault="004C15BB" w:rsidP="00A036BD">
            <w:pPr>
              <w:jc w:val="center"/>
            </w:pPr>
            <w:r>
              <w:t>Description</w:t>
            </w:r>
          </w:p>
        </w:tc>
        <w:tc>
          <w:tcPr>
            <w:tcW w:w="0" w:type="auto"/>
          </w:tcPr>
          <w:p w14:paraId="4A7C4D93" w14:textId="77777777" w:rsidR="004C15BB" w:rsidRDefault="004C15BB" w:rsidP="00A036BD">
            <w:pPr>
              <w:jc w:val="center"/>
            </w:pPr>
            <w:r>
              <w:t>Bond angles</w:t>
            </w:r>
          </w:p>
          <w:p w14:paraId="3B08B63F" w14:textId="28F691BF" w:rsidR="004C15BB" w:rsidRDefault="004C15BB" w:rsidP="00A036BD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L</m:t>
                </m:r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</w:rPr>
                  <m:t>L</m:t>
                </m:r>
              </m:oMath>
            </m:oMathPara>
          </w:p>
        </w:tc>
        <w:tc>
          <w:tcPr>
            <w:tcW w:w="0" w:type="auto"/>
          </w:tcPr>
          <w:p w14:paraId="3163B556" w14:textId="77777777" w:rsidR="004C15BB" w:rsidRDefault="004C15BB" w:rsidP="00A036BD">
            <w:pPr>
              <w:jc w:val="center"/>
            </w:pPr>
          </w:p>
        </w:tc>
      </w:tr>
      <w:tr w:rsidR="004C15BB" w14:paraId="79CC9C18" w14:textId="4B831E41" w:rsidTr="00A036BD">
        <w:trPr>
          <w:jc w:val="center"/>
        </w:trPr>
        <w:tc>
          <w:tcPr>
            <w:tcW w:w="0" w:type="auto"/>
          </w:tcPr>
          <w:p w14:paraId="19619141" w14:textId="398D4B24" w:rsidR="004C15BB" w:rsidRDefault="004C15BB" w:rsidP="00F33643">
            <w:r>
              <w:t>2</w:t>
            </w:r>
          </w:p>
        </w:tc>
        <w:tc>
          <w:tcPr>
            <w:tcW w:w="0" w:type="auto"/>
          </w:tcPr>
          <w:p w14:paraId="4F0E3671" w14:textId="164E137B" w:rsidR="004C15BB" w:rsidRDefault="004C15BB" w:rsidP="00F33643">
            <w:r>
              <w:t>Linear</w:t>
            </w:r>
          </w:p>
        </w:tc>
        <w:tc>
          <w:tcPr>
            <w:tcW w:w="0" w:type="auto"/>
          </w:tcPr>
          <w:p w14:paraId="6F4B5FFE" w14:textId="60C1E309" w:rsidR="004C15BB" w:rsidRDefault="004C15BB" w:rsidP="00A036BD">
            <w:pPr>
              <w:jc w:val="center"/>
            </w:pPr>
            <w:r>
              <w:t>180</w:t>
            </w:r>
            <w:r>
              <w:rPr>
                <w:rFonts w:cstheme="minorHAnsi"/>
              </w:rPr>
              <w:t>°</w:t>
            </w:r>
          </w:p>
        </w:tc>
        <w:tc>
          <w:tcPr>
            <w:tcW w:w="0" w:type="auto"/>
          </w:tcPr>
          <w:p w14:paraId="39AE9666" w14:textId="5A37D26C" w:rsidR="004C15BB" w:rsidRDefault="004C15BB" w:rsidP="00F3364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B535E67" wp14:editId="4B1AB252">
                  <wp:extent cx="952500" cy="43815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438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5BB" w14:paraId="229C1E43" w14:textId="48A43C7B" w:rsidTr="00A036BD">
        <w:trPr>
          <w:jc w:val="center"/>
        </w:trPr>
        <w:tc>
          <w:tcPr>
            <w:tcW w:w="0" w:type="auto"/>
          </w:tcPr>
          <w:p w14:paraId="0590841E" w14:textId="7C8878D2" w:rsidR="004C15BB" w:rsidRDefault="004C15BB" w:rsidP="00F33643">
            <w:r>
              <w:t>3</w:t>
            </w:r>
          </w:p>
        </w:tc>
        <w:tc>
          <w:tcPr>
            <w:tcW w:w="0" w:type="auto"/>
          </w:tcPr>
          <w:p w14:paraId="142915AB" w14:textId="1C87AE01" w:rsidR="004C15BB" w:rsidRDefault="004C15BB" w:rsidP="00F33643">
            <w:r>
              <w:t>Trigonal planar</w:t>
            </w:r>
          </w:p>
        </w:tc>
        <w:tc>
          <w:tcPr>
            <w:tcW w:w="0" w:type="auto"/>
          </w:tcPr>
          <w:p w14:paraId="0730FF64" w14:textId="2416198C" w:rsidR="004C15BB" w:rsidRDefault="004C15BB" w:rsidP="00A036BD">
            <w:pPr>
              <w:jc w:val="center"/>
            </w:pPr>
            <w:r>
              <w:t>120</w:t>
            </w:r>
            <w:r>
              <w:rPr>
                <w:rFonts w:cstheme="minorHAnsi"/>
              </w:rPr>
              <w:t>°</w:t>
            </w:r>
          </w:p>
        </w:tc>
        <w:tc>
          <w:tcPr>
            <w:tcW w:w="0" w:type="auto"/>
          </w:tcPr>
          <w:p w14:paraId="7DC250A1" w14:textId="620D5FBD" w:rsidR="004C15BB" w:rsidRDefault="004C15BB" w:rsidP="00F3364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0574FFB" wp14:editId="0754FA27">
                  <wp:extent cx="952500" cy="8382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838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5BB" w14:paraId="196C9AED" w14:textId="2830AFF2" w:rsidTr="00A036BD">
        <w:trPr>
          <w:jc w:val="center"/>
        </w:trPr>
        <w:tc>
          <w:tcPr>
            <w:tcW w:w="0" w:type="auto"/>
          </w:tcPr>
          <w:p w14:paraId="268A34C7" w14:textId="3F8BC7DB" w:rsidR="004C15BB" w:rsidRDefault="004C15BB" w:rsidP="00F33643">
            <w:r>
              <w:t>4</w:t>
            </w:r>
          </w:p>
        </w:tc>
        <w:tc>
          <w:tcPr>
            <w:tcW w:w="0" w:type="auto"/>
          </w:tcPr>
          <w:p w14:paraId="1F1782DF" w14:textId="41D72B41" w:rsidR="004C15BB" w:rsidRDefault="004C15BB" w:rsidP="00F33643">
            <w:r>
              <w:t>Tetrahedron</w:t>
            </w:r>
          </w:p>
        </w:tc>
        <w:tc>
          <w:tcPr>
            <w:tcW w:w="0" w:type="auto"/>
          </w:tcPr>
          <w:p w14:paraId="640470EA" w14:textId="58682E41" w:rsidR="004C15BB" w:rsidRDefault="004C15BB" w:rsidP="00A036BD">
            <w:pPr>
              <w:jc w:val="center"/>
            </w:pPr>
            <w:r>
              <w:t>109.5</w:t>
            </w:r>
            <w:r>
              <w:rPr>
                <w:rFonts w:cstheme="minorHAnsi"/>
              </w:rPr>
              <w:t>°</w:t>
            </w:r>
          </w:p>
        </w:tc>
        <w:tc>
          <w:tcPr>
            <w:tcW w:w="0" w:type="auto"/>
          </w:tcPr>
          <w:p w14:paraId="32DACEE4" w14:textId="40801D54" w:rsidR="004C15BB" w:rsidRDefault="004C15BB" w:rsidP="00F33643">
            <w:r>
              <w:rPr>
                <w:noProof/>
              </w:rPr>
              <w:drawing>
                <wp:inline distT="0" distB="0" distL="0" distR="0" wp14:anchorId="546E3EF1" wp14:editId="3FCD4295">
                  <wp:extent cx="952500" cy="100330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003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5BB" w14:paraId="560007A6" w14:textId="54320B03" w:rsidTr="00A036BD">
        <w:trPr>
          <w:jc w:val="center"/>
        </w:trPr>
        <w:tc>
          <w:tcPr>
            <w:tcW w:w="0" w:type="auto"/>
          </w:tcPr>
          <w:p w14:paraId="3A929FF8" w14:textId="707EFF29" w:rsidR="004C15BB" w:rsidRDefault="004C15BB" w:rsidP="00F33643">
            <w:r>
              <w:t>4</w:t>
            </w:r>
          </w:p>
        </w:tc>
        <w:tc>
          <w:tcPr>
            <w:tcW w:w="0" w:type="auto"/>
          </w:tcPr>
          <w:p w14:paraId="260FC2BD" w14:textId="18B47C7C" w:rsidR="004C15BB" w:rsidRDefault="004C15BB" w:rsidP="00F33643">
            <w:r>
              <w:t>Square Plane</w:t>
            </w:r>
          </w:p>
        </w:tc>
        <w:tc>
          <w:tcPr>
            <w:tcW w:w="0" w:type="auto"/>
          </w:tcPr>
          <w:p w14:paraId="45AE97BD" w14:textId="7CC52F51" w:rsidR="004C15BB" w:rsidRDefault="004C15BB" w:rsidP="00A036BD">
            <w:pPr>
              <w:jc w:val="center"/>
            </w:pPr>
            <w:r>
              <w:t>90</w:t>
            </w:r>
            <w:r>
              <w:rPr>
                <w:rFonts w:cstheme="minorHAnsi"/>
              </w:rPr>
              <w:t>°;</w:t>
            </w:r>
            <w:r>
              <w:t xml:space="preserve"> 180</w:t>
            </w:r>
            <w:r>
              <w:rPr>
                <w:rFonts w:cstheme="minorHAnsi"/>
              </w:rPr>
              <w:t>°</w:t>
            </w:r>
          </w:p>
        </w:tc>
        <w:tc>
          <w:tcPr>
            <w:tcW w:w="0" w:type="auto"/>
          </w:tcPr>
          <w:p w14:paraId="1D647E70" w14:textId="7EBF2EE4" w:rsidR="004C15BB" w:rsidRDefault="004C15BB" w:rsidP="00F33643">
            <w:r>
              <w:rPr>
                <w:noProof/>
              </w:rPr>
              <w:drawing>
                <wp:inline distT="0" distB="0" distL="0" distR="0" wp14:anchorId="06873B0B" wp14:editId="309FD51B">
                  <wp:extent cx="952500" cy="6858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685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5BB" w14:paraId="4060A4C1" w14:textId="2C3DA98C" w:rsidTr="00A036BD">
        <w:trPr>
          <w:jc w:val="center"/>
        </w:trPr>
        <w:tc>
          <w:tcPr>
            <w:tcW w:w="0" w:type="auto"/>
          </w:tcPr>
          <w:p w14:paraId="16A09CF0" w14:textId="11F7C7B9" w:rsidR="004C15BB" w:rsidRDefault="004C15BB" w:rsidP="00F33643">
            <w:r>
              <w:t>5</w:t>
            </w:r>
          </w:p>
        </w:tc>
        <w:tc>
          <w:tcPr>
            <w:tcW w:w="0" w:type="auto"/>
          </w:tcPr>
          <w:p w14:paraId="2AB16C52" w14:textId="69B5C0AC" w:rsidR="004C15BB" w:rsidRDefault="004C15BB" w:rsidP="00F33643">
            <w:r>
              <w:t>Square pyramid</w:t>
            </w:r>
          </w:p>
        </w:tc>
        <w:tc>
          <w:tcPr>
            <w:tcW w:w="0" w:type="auto"/>
          </w:tcPr>
          <w:p w14:paraId="08D2F964" w14:textId="622417CB" w:rsidR="004C15BB" w:rsidRDefault="003C5936" w:rsidP="00A036BD">
            <w:pPr>
              <w:jc w:val="center"/>
              <w:rPr>
                <w:rFonts w:cstheme="minorHAnsi"/>
              </w:rPr>
            </w:pPr>
            <m:oMath>
              <m:r>
                <w:rPr>
                  <w:rFonts w:ascii="Cambria Math" w:hAnsi="Cambria Math" w:cstheme="minorHAnsi"/>
                </w:rPr>
                <m:t>90</m:t>
              </m:r>
            </m:oMath>
            <w:r w:rsidR="004C15BB">
              <w:rPr>
                <w:rFonts w:cstheme="minorHAnsi"/>
              </w:rPr>
              <w:t xml:space="preserve">°; 180° 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base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</w:rPr>
                        <m:t>base</m:t>
                      </m:r>
                    </m:sub>
                  </m:sSub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e>
              </m:d>
            </m:oMath>
          </w:p>
          <w:p w14:paraId="7395440D" w14:textId="4CC59F94" w:rsidR="004C15BB" w:rsidRDefault="004C15BB" w:rsidP="00A036BD">
            <w:pPr>
              <w:jc w:val="center"/>
            </w:pPr>
            <w:r>
              <w:rPr>
                <w:rFonts w:cstheme="minorHAnsi"/>
              </w:rPr>
              <w:t xml:space="preserve">90°  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base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HAnsi"/>
                        </w:rPr>
                        <m:t>ax</m:t>
                      </m:r>
                    </m:sub>
                  </m:sSub>
                  <m:ctrlPr>
                    <w:rPr>
                      <w:rFonts w:ascii="Cambria Math" w:eastAsiaTheme="minorEastAsia" w:hAnsi="Cambria Math" w:cstheme="minorHAnsi"/>
                      <w:i/>
                    </w:rPr>
                  </m:ctrlPr>
                </m:e>
              </m:d>
            </m:oMath>
          </w:p>
        </w:tc>
        <w:tc>
          <w:tcPr>
            <w:tcW w:w="0" w:type="auto"/>
          </w:tcPr>
          <w:p w14:paraId="1CCA8F2C" w14:textId="7962DE85" w:rsidR="004C15BB" w:rsidRDefault="004C15BB" w:rsidP="00F33643">
            <w:r>
              <w:rPr>
                <w:noProof/>
              </w:rPr>
              <w:drawing>
                <wp:inline distT="0" distB="0" distL="0" distR="0" wp14:anchorId="036DB138" wp14:editId="5758813D">
                  <wp:extent cx="952500" cy="76835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768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5BB" w14:paraId="59903BAA" w14:textId="518642D3" w:rsidTr="00A036BD">
        <w:trPr>
          <w:jc w:val="center"/>
        </w:trPr>
        <w:tc>
          <w:tcPr>
            <w:tcW w:w="0" w:type="auto"/>
          </w:tcPr>
          <w:p w14:paraId="64E62BF7" w14:textId="25B09B28" w:rsidR="004C15BB" w:rsidRDefault="004C15BB" w:rsidP="00F33643">
            <w:r>
              <w:t>5</w:t>
            </w:r>
          </w:p>
        </w:tc>
        <w:tc>
          <w:tcPr>
            <w:tcW w:w="0" w:type="auto"/>
          </w:tcPr>
          <w:p w14:paraId="6D3184BC" w14:textId="033D226E" w:rsidR="004C15BB" w:rsidRDefault="004C15BB" w:rsidP="00F33643">
            <w:r>
              <w:t>Trigonal bipyramid</w:t>
            </w:r>
          </w:p>
        </w:tc>
        <w:tc>
          <w:tcPr>
            <w:tcW w:w="0" w:type="auto"/>
          </w:tcPr>
          <w:p w14:paraId="3A004E85" w14:textId="341E48B7" w:rsidR="004C15BB" w:rsidRDefault="004C15BB" w:rsidP="00A036B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90° 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eq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ax</m:t>
                      </m:r>
                    </m:sub>
                  </m:sSub>
                </m:e>
              </m:d>
            </m:oMath>
          </w:p>
          <w:p w14:paraId="7AAD945F" w14:textId="65FD1AF6" w:rsidR="004C15BB" w:rsidRDefault="004C15BB" w:rsidP="00A036B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20°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eq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eq</m:t>
                      </m:r>
                    </m:sub>
                  </m:sSub>
                </m:e>
              </m:d>
            </m:oMath>
          </w:p>
          <w:p w14:paraId="1FBE109E" w14:textId="067F8E79" w:rsidR="004C15BB" w:rsidRDefault="004C15BB" w:rsidP="00A036BD">
            <w:pPr>
              <w:jc w:val="center"/>
            </w:pPr>
            <w:r>
              <w:t>180</w:t>
            </w:r>
            <w:r>
              <w:rPr>
                <w:rFonts w:cstheme="minorHAnsi"/>
              </w:rPr>
              <w:t xml:space="preserve">° 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ax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ax</m:t>
                      </m:r>
                    </m:sub>
                  </m:sSub>
                </m:e>
              </m:d>
            </m:oMath>
          </w:p>
        </w:tc>
        <w:tc>
          <w:tcPr>
            <w:tcW w:w="0" w:type="auto"/>
          </w:tcPr>
          <w:p w14:paraId="28FF2297" w14:textId="270B8E2E" w:rsidR="004C15BB" w:rsidRDefault="004C15BB" w:rsidP="00F33643">
            <w:r>
              <w:rPr>
                <w:noProof/>
              </w:rPr>
              <w:drawing>
                <wp:inline distT="0" distB="0" distL="0" distR="0" wp14:anchorId="3725647D" wp14:editId="52B93AA4">
                  <wp:extent cx="952500" cy="10858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108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5BB" w14:paraId="3AAA94C9" w14:textId="7415939D" w:rsidTr="00A036BD">
        <w:trPr>
          <w:jc w:val="center"/>
        </w:trPr>
        <w:tc>
          <w:tcPr>
            <w:tcW w:w="0" w:type="auto"/>
          </w:tcPr>
          <w:p w14:paraId="092F7AB6" w14:textId="5740A662" w:rsidR="004C15BB" w:rsidRDefault="004C15BB" w:rsidP="00F33643">
            <w:r>
              <w:t>6</w:t>
            </w:r>
          </w:p>
        </w:tc>
        <w:tc>
          <w:tcPr>
            <w:tcW w:w="0" w:type="auto"/>
          </w:tcPr>
          <w:p w14:paraId="7D8356E7" w14:textId="663BE5FA" w:rsidR="004C15BB" w:rsidRDefault="004C15BB" w:rsidP="00F33643">
            <w:r>
              <w:t>Octahedron</w:t>
            </w:r>
          </w:p>
        </w:tc>
        <w:tc>
          <w:tcPr>
            <w:tcW w:w="0" w:type="auto"/>
          </w:tcPr>
          <w:p w14:paraId="76B44BC5" w14:textId="77777777" w:rsidR="004C15BB" w:rsidRDefault="004C15BB" w:rsidP="00A036B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 xml:space="preserve">90° 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eq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ax</m:t>
                      </m:r>
                    </m:sub>
                  </m:sSub>
                </m:e>
              </m:d>
            </m:oMath>
          </w:p>
          <w:p w14:paraId="7DCBBB07" w14:textId="481870B3" w:rsidR="004C15BB" w:rsidRDefault="004C15BB" w:rsidP="00A036B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90°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eq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eq</m:t>
                      </m:r>
                    </m:sub>
                  </m:sSub>
                </m:e>
              </m:d>
            </m:oMath>
          </w:p>
          <w:p w14:paraId="32A9E45D" w14:textId="0BD2F30F" w:rsidR="004C15BB" w:rsidRDefault="004C15BB" w:rsidP="00A036BD">
            <w:pPr>
              <w:jc w:val="center"/>
            </w:pPr>
            <w:r>
              <w:t>180</w:t>
            </w:r>
            <w:r>
              <w:rPr>
                <w:rFonts w:cstheme="minorHAnsi"/>
              </w:rPr>
              <w:t xml:space="preserve">° </w:t>
            </w:r>
            <m:oMath>
              <m:d>
                <m:dPr>
                  <m:ctrlPr>
                    <w:rPr>
                      <w:rFonts w:ascii="Cambria Math" w:hAnsi="Cambria Math" w:cstheme="minorHAnsi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ax</m:t>
                      </m:r>
                    </m:sub>
                  </m:sSub>
                  <m:acc>
                    <m:acc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theme="minorHAnsi"/>
                        </w:rPr>
                        <m:t>M</m:t>
                      </m:r>
                    </m:e>
                  </m:acc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</w:rPr>
                        <m:t>ax</m:t>
                      </m:r>
                    </m:sub>
                  </m:sSub>
                </m:e>
              </m:d>
            </m:oMath>
          </w:p>
        </w:tc>
        <w:tc>
          <w:tcPr>
            <w:tcW w:w="0" w:type="auto"/>
          </w:tcPr>
          <w:p w14:paraId="208ABC47" w14:textId="258B221D" w:rsidR="004C15BB" w:rsidRDefault="004C15BB" w:rsidP="00F33643">
            <w:r>
              <w:rPr>
                <w:noProof/>
              </w:rPr>
              <w:drawing>
                <wp:inline distT="0" distB="0" distL="0" distR="0" wp14:anchorId="33DD4AF5" wp14:editId="45B0AA89">
                  <wp:extent cx="952500" cy="9906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15BB" w14:paraId="2759C69B" w14:textId="21D9B78C" w:rsidTr="00A036BD">
        <w:trPr>
          <w:jc w:val="center"/>
        </w:trPr>
        <w:tc>
          <w:tcPr>
            <w:tcW w:w="0" w:type="auto"/>
          </w:tcPr>
          <w:p w14:paraId="20E718C9" w14:textId="22F282A3" w:rsidR="004C15BB" w:rsidRDefault="004C15BB" w:rsidP="00F33643">
            <w:r>
              <w:t>6</w:t>
            </w:r>
          </w:p>
        </w:tc>
        <w:tc>
          <w:tcPr>
            <w:tcW w:w="0" w:type="auto"/>
          </w:tcPr>
          <w:p w14:paraId="5CAE8B2B" w14:textId="4C8A6062" w:rsidR="004C15BB" w:rsidRDefault="004C15BB" w:rsidP="00F33643">
            <w:r>
              <w:t>Trigonal Prism</w:t>
            </w:r>
          </w:p>
        </w:tc>
        <w:tc>
          <w:tcPr>
            <w:tcW w:w="0" w:type="auto"/>
          </w:tcPr>
          <w:p w14:paraId="7EFD80E8" w14:textId="77777777" w:rsidR="004C15BB" w:rsidRPr="00A036BD" w:rsidRDefault="00A036BD" w:rsidP="00A036BD">
            <w:pPr>
              <w:jc w:val="center"/>
              <w:rPr>
                <w:rFonts w:eastAsiaTheme="minorEastAsia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7</m:t>
                            </m:r>
                          </m:den>
                        </m:f>
                      </m:e>
                    </m:d>
                  </m:e>
                </m:func>
              </m:oMath>
            </m:oMathPara>
          </w:p>
          <w:p w14:paraId="2F1DDAA5" w14:textId="45501B02" w:rsidR="00A036BD" w:rsidRPr="00A036BD" w:rsidRDefault="00A036BD" w:rsidP="00A036BD">
            <w:pPr>
              <w:jc w:val="center"/>
              <w:rPr>
                <w:rFonts w:eastAsiaTheme="minorEastAsia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7</m:t>
                            </m:r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0" w:type="auto"/>
          </w:tcPr>
          <w:p w14:paraId="27DC183D" w14:textId="09A3E923" w:rsidR="004C15BB" w:rsidRDefault="004C15BB" w:rsidP="00F33643">
            <w:r>
              <w:rPr>
                <w:noProof/>
              </w:rPr>
              <w:drawing>
                <wp:inline distT="0" distB="0" distL="0" distR="0" wp14:anchorId="4E94B572" wp14:editId="334F70B7">
                  <wp:extent cx="952500" cy="984250"/>
                  <wp:effectExtent l="0" t="0" r="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984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BD9114" w14:textId="77777777" w:rsidR="00F33643" w:rsidRPr="00F33643" w:rsidRDefault="00F33643" w:rsidP="00F33643"/>
    <w:p w14:paraId="549023DD" w14:textId="144A034E" w:rsidR="00774534" w:rsidRDefault="00774534"/>
    <w:sectPr w:rsidR="00774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752A71"/>
    <w:multiLevelType w:val="hybridMultilevel"/>
    <w:tmpl w:val="30BCF942"/>
    <w:lvl w:ilvl="0" w:tplc="D26C07F8">
      <w:start w:val="109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MDGxNDUwMbYwMTFS0lEKTi0uzszPAykwqgUAiyRfkSwAAAA="/>
  </w:docVars>
  <w:rsids>
    <w:rsidRoot w:val="00CA0B62"/>
    <w:rsid w:val="00323FD6"/>
    <w:rsid w:val="003C5936"/>
    <w:rsid w:val="004B5355"/>
    <w:rsid w:val="004C15BB"/>
    <w:rsid w:val="00774534"/>
    <w:rsid w:val="007A014B"/>
    <w:rsid w:val="0093053B"/>
    <w:rsid w:val="00A036BD"/>
    <w:rsid w:val="00B27A26"/>
    <w:rsid w:val="00C225A8"/>
    <w:rsid w:val="00CA0B62"/>
    <w:rsid w:val="00EB6BDA"/>
    <w:rsid w:val="00EF0BFA"/>
    <w:rsid w:val="00F33643"/>
    <w:rsid w:val="00FA1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FEC31"/>
  <w15:chartTrackingRefBased/>
  <w15:docId w15:val="{4B8DC1F6-D0CD-4A9C-8A21-86A1E8C20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36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15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36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F33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74534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4C15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4C15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15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15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15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15B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15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15B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C59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7</TotalTime>
  <Pages>1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çalo Justino</dc:creator>
  <cp:keywords/>
  <dc:description/>
  <cp:lastModifiedBy>Gonçalo Justino</cp:lastModifiedBy>
  <cp:revision>6</cp:revision>
  <cp:lastPrinted>2020-03-18T02:00:00Z</cp:lastPrinted>
  <dcterms:created xsi:type="dcterms:W3CDTF">2020-03-15T00:08:00Z</dcterms:created>
  <dcterms:modified xsi:type="dcterms:W3CDTF">2020-03-18T02:01:00Z</dcterms:modified>
</cp:coreProperties>
</file>